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B926F" w14:textId="6B3877EF" w:rsidR="00156E6E" w:rsidRDefault="00156E6E" w:rsidP="00156E6E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rFonts w:ascii="Georgia" w:hAnsi="Georgia"/>
          <w:color w:val="444444"/>
          <w:spacing w:val="3"/>
          <w:u w:val="single"/>
        </w:rPr>
      </w:pPr>
      <w:r>
        <w:rPr>
          <w:rFonts w:ascii="Georgia" w:hAnsi="Georgia"/>
          <w:color w:val="444444"/>
          <w:spacing w:val="3"/>
          <w:u w:val="single"/>
        </w:rPr>
        <w:t xml:space="preserve">SQL Assignment </w:t>
      </w:r>
      <w:r>
        <w:rPr>
          <w:rFonts w:ascii="Georgia" w:hAnsi="Georgia"/>
          <w:color w:val="444444"/>
          <w:spacing w:val="3"/>
          <w:u w:val="single"/>
        </w:rPr>
        <w:t>9</w:t>
      </w:r>
    </w:p>
    <w:p w14:paraId="43259D1B" w14:textId="77777777" w:rsidR="00156E6E" w:rsidRPr="00156E6E" w:rsidRDefault="00156E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</w:p>
    <w:p w14:paraId="5F62A3EE" w14:textId="77777777" w:rsidR="00156E6E" w:rsidRPr="00156E6E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156E6E">
        <w:rPr>
          <w:rFonts w:ascii="Georgia" w:hAnsi="Georgia"/>
          <w:color w:val="444444"/>
          <w:spacing w:val="3"/>
        </w:rPr>
        <w:t>Q-17.  Write an SQL query to show the top n (say 10) records of a table.</w:t>
      </w:r>
    </w:p>
    <w:p w14:paraId="58AD4BBD" w14:textId="65C8B045" w:rsidR="00156E6E" w:rsidRPr="00156E6E" w:rsidRDefault="00156E6E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156E6E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156E6E">
        <w:rPr>
          <w:rFonts w:ascii="Georgia" w:hAnsi="Georgia"/>
          <w:b w:val="0"/>
          <w:bCs w:val="0"/>
          <w:color w:val="444444"/>
          <w:spacing w:val="3"/>
        </w:rPr>
        <w:t>SELECT * FROM Worker ORDER BY Salary DESC LIMIT 10;</w:t>
      </w:r>
    </w:p>
    <w:p w14:paraId="4DC281DB" w14:textId="4B495E23" w:rsidR="000C25CA" w:rsidRPr="00156E6E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156E6E">
        <w:rPr>
          <w:rFonts w:ascii="Georgia" w:hAnsi="Georgia"/>
          <w:color w:val="444444"/>
          <w:spacing w:val="3"/>
        </w:rPr>
        <w:br/>
        <w:t>Q-18. Write an SQL query to determine the nth (say n=5) highest salary from a table.</w:t>
      </w:r>
    </w:p>
    <w:p w14:paraId="1F644D20" w14:textId="43DE04B8" w:rsidR="00156E6E" w:rsidRPr="00156E6E" w:rsidRDefault="00156E6E" w:rsidP="00156E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Georgia" w:hAnsi="Georgia"/>
          <w:color w:val="444444"/>
          <w:spacing w:val="3"/>
        </w:rPr>
      </w:pPr>
      <w:r w:rsidRPr="00156E6E">
        <w:rPr>
          <w:rFonts w:ascii="Georgia" w:hAnsi="Georgia"/>
          <w:color w:val="444444"/>
          <w:spacing w:val="3"/>
        </w:rPr>
        <w:t>Answer:</w:t>
      </w:r>
      <w:r>
        <w:rPr>
          <w:rFonts w:ascii="Georgia" w:hAnsi="Georgia"/>
          <w:color w:val="444444"/>
          <w:spacing w:val="3"/>
        </w:rPr>
        <w:tab/>
      </w:r>
      <w:r w:rsidRPr="00156E6E">
        <w:rPr>
          <w:rFonts w:ascii="Georgia" w:hAnsi="Georgia"/>
          <w:b w:val="0"/>
          <w:bCs w:val="0"/>
          <w:color w:val="444444"/>
          <w:spacing w:val="3"/>
        </w:rPr>
        <w:t>SELECT Salary FROM Worker ORDER BY Salary DESC LIMIT n-1,1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156E6E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F66B0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8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1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endernicsi@gmail.com</cp:lastModifiedBy>
  <cp:revision>3</cp:revision>
  <dcterms:created xsi:type="dcterms:W3CDTF">2021-03-26T13:48:00Z</dcterms:created>
  <dcterms:modified xsi:type="dcterms:W3CDTF">2022-04-13T10:38:00Z</dcterms:modified>
</cp:coreProperties>
</file>